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ADCC31" w14:textId="77777777" w:rsidR="00C9714D" w:rsidRDefault="00C9714D" w:rsidP="00C9714D">
      <w:pPr>
        <w:rPr>
          <w:rFonts w:ascii="Times New Roman" w:hAnsi="Times New Roman" w:cs="Times New Roman"/>
          <w:sz w:val="24"/>
        </w:rPr>
      </w:pPr>
      <w:r w:rsidRPr="004D7193">
        <w:rPr>
          <w:rFonts w:ascii="Times New Roman" w:hAnsi="Times New Roman" w:cs="Times New Roman"/>
        </w:rPr>
        <w:t xml:space="preserve">Appendix </w:t>
      </w:r>
      <w:r w:rsidRPr="00206B16">
        <w:rPr>
          <w:rFonts w:ascii="Times New Roman" w:hAnsi="Times New Roman" w:cs="Times New Roman"/>
        </w:rPr>
        <w:t xml:space="preserve">Table </w:t>
      </w:r>
      <w:r>
        <w:rPr>
          <w:rFonts w:ascii="Times New Roman" w:hAnsi="Times New Roman" w:cs="Times New Roman"/>
        </w:rPr>
        <w:t>A1</w:t>
      </w:r>
      <w:r w:rsidRPr="00206B16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Distribution of </w:t>
      </w:r>
      <w:r>
        <w:rPr>
          <w:rFonts w:ascii="Times New Roman" w:hAnsi="Times New Roman" w:cs="Times New Roman"/>
          <w:sz w:val="24"/>
        </w:rPr>
        <w:t>adolescent’s suicidal behaviours for national perspective</w:t>
      </w:r>
    </w:p>
    <w:tbl>
      <w:tblPr>
        <w:tblW w:w="5890" w:type="pct"/>
        <w:tblInd w:w="-731" w:type="dxa"/>
        <w:tblLayout w:type="fixed"/>
        <w:tblLook w:val="04A0" w:firstRow="1" w:lastRow="0" w:firstColumn="1" w:lastColumn="0" w:noHBand="0" w:noVBand="1"/>
      </w:tblPr>
      <w:tblGrid>
        <w:gridCol w:w="1814"/>
        <w:gridCol w:w="760"/>
        <w:gridCol w:w="1025"/>
        <w:gridCol w:w="1041"/>
        <w:gridCol w:w="1233"/>
        <w:gridCol w:w="996"/>
        <w:gridCol w:w="1220"/>
        <w:gridCol w:w="991"/>
        <w:gridCol w:w="1221"/>
        <w:gridCol w:w="1035"/>
        <w:gridCol w:w="18"/>
      </w:tblGrid>
      <w:tr w:rsidR="00C9714D" w:rsidRPr="0000291B" w14:paraId="37E79F0F" w14:textId="77777777" w:rsidTr="00410574">
        <w:trPr>
          <w:gridAfter w:val="1"/>
          <w:wAfter w:w="18" w:type="dxa"/>
          <w:trHeight w:val="69"/>
        </w:trPr>
        <w:tc>
          <w:tcPr>
            <w:tcW w:w="1814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F68B0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Country</w:t>
            </w:r>
          </w:p>
        </w:tc>
        <w:tc>
          <w:tcPr>
            <w:tcW w:w="76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E00F90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Survey years</w:t>
            </w:r>
          </w:p>
        </w:tc>
        <w:tc>
          <w:tcPr>
            <w:tcW w:w="1025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C1E92C" w14:textId="77777777" w:rsidR="00C9714D" w:rsidRPr="0000291B" w:rsidRDefault="00C9714D" w:rsidP="00C9714D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Sample size, n</w:t>
            </w:r>
          </w:p>
        </w:tc>
        <w:tc>
          <w:tcPr>
            <w:tcW w:w="1041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1AF900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Overall response rate, %</w:t>
            </w:r>
          </w:p>
        </w:tc>
        <w:tc>
          <w:tcPr>
            <w:tcW w:w="669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CF61CC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Suicidal behaviours</w:t>
            </w:r>
          </w:p>
        </w:tc>
      </w:tr>
      <w:tr w:rsidR="00C9714D" w:rsidRPr="0000291B" w14:paraId="036D4397" w14:textId="77777777" w:rsidTr="00410574">
        <w:trPr>
          <w:trHeight w:val="69"/>
        </w:trPr>
        <w:tc>
          <w:tcPr>
            <w:tcW w:w="1814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BCDD505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76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272011A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25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AA10594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4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5FF560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222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555251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Suicidal ideation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43E3BD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Suicidal plan</w:t>
            </w:r>
          </w:p>
        </w:tc>
        <w:tc>
          <w:tcPr>
            <w:tcW w:w="227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849C4F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Suicidal attempts</w:t>
            </w:r>
          </w:p>
        </w:tc>
      </w:tr>
      <w:tr w:rsidR="00C9714D" w:rsidRPr="0000291B" w14:paraId="4E1CCAA5" w14:textId="77777777" w:rsidTr="00410574">
        <w:trPr>
          <w:gridAfter w:val="1"/>
          <w:wAfter w:w="18" w:type="dxa"/>
          <w:trHeight w:val="160"/>
        </w:trPr>
        <w:tc>
          <w:tcPr>
            <w:tcW w:w="1814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1C6B6E0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76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F6259A3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25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B1586C6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4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E03B7D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C56F0EC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% (95% CI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E653E4A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% weight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D136B56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% (95% CI)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D097C8A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% weight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FFB79BF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% (95% CI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D7A7665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% Weight</w:t>
            </w:r>
          </w:p>
        </w:tc>
      </w:tr>
      <w:tr w:rsidR="00C9714D" w:rsidRPr="0000291B" w14:paraId="61EA811D" w14:textId="77777777" w:rsidTr="00410574">
        <w:trPr>
          <w:gridAfter w:val="1"/>
          <w:wAfter w:w="18" w:type="dxa"/>
          <w:trHeight w:val="6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7007F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Afghanistan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AD8D5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D5546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,567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D1580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9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EBCBE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9 (18 , 21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BBEC8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2DEF1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7 (16 , 19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F86B0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EDE30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5 (14 , 16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E9F85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4</w:t>
            </w:r>
          </w:p>
        </w:tc>
      </w:tr>
      <w:tr w:rsidR="00C9714D" w:rsidRPr="0000291B" w14:paraId="70C21132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82088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Anguilla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4E9EE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09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F3849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29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F26C8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4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F8D78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9 (16 , 22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2DAA9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B435B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5 (13 , 18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40294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3BFCF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22C16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</w:tr>
      <w:tr w:rsidR="00C9714D" w:rsidRPr="0000291B" w14:paraId="724AF570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A96C2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Antigua Barbuda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68A62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09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7BFBF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,261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3DCD4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7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B6DB6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8 (16 , 21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C9789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E5A5A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9 (17 , 21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D2B01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78607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4 (12 , 16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D8B04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2</w:t>
            </w:r>
          </w:p>
        </w:tc>
      </w:tr>
      <w:tr w:rsidR="00C9714D" w:rsidRPr="0000291B" w14:paraId="7BA69083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6B37D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Argentina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0882B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4B794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8,177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3A06E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1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E5282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8 (18 , 19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0280F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9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D9154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7 (16 , 17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D211A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1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BB744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6 (16 , 17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276DB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5</w:t>
            </w:r>
          </w:p>
        </w:tc>
      </w:tr>
      <w:tr w:rsidR="00C9714D" w:rsidRPr="0000291B" w14:paraId="19299AB6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2F371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Bahamas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207A6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C3DBA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,346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8DAEA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8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334C0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8 (16 , 20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B793F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75B61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6 (14 , 18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94485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68992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4 (12 , 16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8650E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2</w:t>
            </w:r>
          </w:p>
        </w:tc>
      </w:tr>
      <w:tr w:rsidR="00C9714D" w:rsidRPr="0000291B" w14:paraId="10A6A55C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20FCAD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Bangladesh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A5A67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B0E6F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,983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5C38A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1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B71DA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 (4 , 5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BA78A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72FD4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 (5 , 7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2918F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707F8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 (4 , 6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99A06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5</w:t>
            </w:r>
          </w:p>
        </w:tc>
      </w:tr>
      <w:tr w:rsidR="00C9714D" w:rsidRPr="0000291B" w14:paraId="562FBE66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27158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Belize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31C48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0AB6F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,095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D7A6C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8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E4472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4 (13 , 16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4A0A1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32ACF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7 (15 , 18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E3DCF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61CA4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3 (12 , 15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5B5E4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4</w:t>
            </w:r>
          </w:p>
        </w:tc>
      </w:tr>
      <w:tr w:rsidR="00C9714D" w:rsidRPr="0000291B" w14:paraId="4303AF87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82F57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Benin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CDFBE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0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04C47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,689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AECFA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0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1FA9B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2 (21 , 24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7C03C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692EA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9 (27 , 31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F0209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DE3BF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7 (25 , 29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6CD02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3</w:t>
            </w:r>
          </w:p>
        </w:tc>
      </w:tr>
      <w:tr w:rsidR="00C9714D" w:rsidRPr="0000291B" w14:paraId="445229C4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193CC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Bhutan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FFD6F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6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A5CC6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,572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5DC6B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9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5A918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2 (11 , 12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4EEB7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692A8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4 (13 , 15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52F5F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1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6F833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1 (10 , 12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C8834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5</w:t>
            </w:r>
          </w:p>
        </w:tc>
      </w:tr>
      <w:tr w:rsidR="00C9714D" w:rsidRPr="0000291B" w14:paraId="11959E5A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91188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Bolivia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25345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12EC4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,686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6C17F4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8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FC422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9 (18 , 20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413B0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3F76B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7 (16 , 19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78B59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9E07A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1 (20 , 23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567A2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4</w:t>
            </w:r>
          </w:p>
        </w:tc>
      </w:tr>
      <w:tr w:rsidR="00C9714D" w:rsidRPr="0000291B" w14:paraId="105F1BDC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896C6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Botswana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CE69E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0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8408C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,168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10C27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5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C3771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3 (22 , 25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7CCE2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BC3FC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9 (27 , 31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A51C4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FC762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0EC1F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</w:tr>
      <w:tr w:rsidR="00C9714D" w:rsidRPr="0000291B" w14:paraId="25D22EF3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C7C0C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British Virgin Islands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FA9E1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09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50E8F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,661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C3420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0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8A7F6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5 (13 , 17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05745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0AFD0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6 (15 , 18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56575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1E807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3 (11 , 14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F176B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3</w:t>
            </w:r>
          </w:p>
        </w:tc>
      </w:tr>
      <w:tr w:rsidR="00C9714D" w:rsidRPr="0000291B" w14:paraId="2EB1BA14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5FFA45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Brunei Darussalam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0E24F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6E836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,592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72EAB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5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621CD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0 (8 , 11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B7A7A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6A5B1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 (6 , 8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F2515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E6FCC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 (5 , 7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39E6D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5</w:t>
            </w:r>
          </w:p>
        </w:tc>
      </w:tr>
      <w:tr w:rsidR="00C9714D" w:rsidRPr="0000291B" w14:paraId="3AC9C934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C5C1E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Cambodia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6D658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9DA17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,806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08264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5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70E98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 (6 , 7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7B601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E4DEF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 (8 , 10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0902F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8240F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 (6 , 8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C03C7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5</w:t>
            </w:r>
          </w:p>
        </w:tc>
      </w:tr>
      <w:tr w:rsidR="00C9714D" w:rsidRPr="0000291B" w14:paraId="77AC67F6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8968C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Cayman Islands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45DB7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07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BFBB1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,284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37059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9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9BEE8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8 (16 , 20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D8314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A63F8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5 (13 , 17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9E26E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07EC9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CC348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</w:tr>
      <w:tr w:rsidR="00C9714D" w:rsidRPr="0000291B" w14:paraId="25EBC587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D3B29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China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351DB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0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84713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,967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BA24E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8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E74A9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7 (17 , 18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E47A4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F4D06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 (8 , 9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AAEFB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1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797D1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81573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</w:tr>
      <w:tr w:rsidR="00C9714D" w:rsidRPr="0000291B" w14:paraId="5BC80852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5A355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Cook Islands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7E52C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F950A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01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056220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5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20FAA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5 (13 , 18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F9C69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05611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5 (12 , 18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28F8F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9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A426F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4 (12 , 17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35BDE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9</w:t>
            </w:r>
          </w:p>
        </w:tc>
      </w:tr>
      <w:tr w:rsidR="00C9714D" w:rsidRPr="0000291B" w14:paraId="4A608139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4263B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Costa Rica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B6EB6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09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32EAE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,676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2BEFF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2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62B28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1 (10 , 12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2744D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46E7C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 (7 , 9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F73F3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00726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 (8 , 10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EF66E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5</w:t>
            </w:r>
          </w:p>
        </w:tc>
      </w:tr>
      <w:tr w:rsidR="00C9714D" w:rsidRPr="0000291B" w14:paraId="2D6397C5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A4870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Curacao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9E91A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03A06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,737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EDF22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3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2E503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1 (10 , 13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84668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1E4F7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 (8 , 10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9AD39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74735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1 (10 , 12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3C4D9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4</w:t>
            </w:r>
          </w:p>
        </w:tc>
      </w:tr>
      <w:tr w:rsidR="00C9714D" w:rsidRPr="0000291B" w14:paraId="0F3CFCCB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2196F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Djibouti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6B25C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530A3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,359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7C66A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3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3AB40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1 (38 , 43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D6874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CF871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3D9C6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648CA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32848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</w:tr>
      <w:tr w:rsidR="00C9714D" w:rsidRPr="0000291B" w14:paraId="12E08E55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AB8C9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Dominican Republic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FC3F8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09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DEFD7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,632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6D06A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4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64D05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1 (19 , 23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5A2D8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4ECC5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 (18 , 23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C132A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804AD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5 (13 , 17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8598F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3</w:t>
            </w:r>
          </w:p>
        </w:tc>
      </w:tr>
      <w:tr w:rsidR="00C9714D" w:rsidRPr="0000291B" w14:paraId="59342C2F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0FC04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Ecuador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0F494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07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3A469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,388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73765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5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50313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7 (16 , 18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39A2A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E01D1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3 (13 , 14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8907B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BAB8F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13D94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</w:tr>
      <w:tr w:rsidR="00C9714D" w:rsidRPr="0000291B" w14:paraId="348EDBC6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FE39C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El Salvador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BBE06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5CAA9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,913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CB778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5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75D04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4 (13 , 16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86E45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B24CF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1 (10 , 13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FE794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3CC17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3 (12 , 15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97875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3</w:t>
            </w:r>
          </w:p>
        </w:tc>
      </w:tr>
      <w:tr w:rsidR="00C9714D" w:rsidRPr="0000291B" w14:paraId="536DBA62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920867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Eswatini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95093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50C97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,644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0D9FE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7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7B6A6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7 (16 , 18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6BBD1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045FF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 (19 , 22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A3840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CEFC1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6 (15 , 17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6865F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3</w:t>
            </w:r>
          </w:p>
        </w:tc>
      </w:tr>
      <w:tr w:rsidR="00C9714D" w:rsidRPr="0000291B" w14:paraId="7B1CC329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43392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iji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B2614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0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0B665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,167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A1EE1A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0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811C4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8 (16 , 20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E807E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43805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 (18 , 22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5CDEB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96965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D03EF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</w:tr>
      <w:tr w:rsidR="00C9714D" w:rsidRPr="0000291B" w14:paraId="14C39997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7E5D9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Ghana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96351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07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3D7B8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,627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777A7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6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5F1EB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9 (18 , 21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EC3AC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58EB3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3 (22 , 24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05479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591EE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5 (24 , 26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C277B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4</w:t>
            </w:r>
          </w:p>
        </w:tc>
      </w:tr>
      <w:tr w:rsidR="00C9714D" w:rsidRPr="0000291B" w14:paraId="7023ADC4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7EBBB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Grenada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B2F6A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6BE1C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,366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838C0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8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5EBE6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2 (20 , 24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7C1B4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EE67E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1 (19 , 23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D29EA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DF46A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64A78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</w:tr>
      <w:tr w:rsidR="00C9714D" w:rsidRPr="0000291B" w14:paraId="3D2E4CF0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E1FAE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Guatemala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22A35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9FE7C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,344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49C9C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2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8E40A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1 (20 , 22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12587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99A57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7 (15 , 18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2BD79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B7179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8 (17 , 19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CF05F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4</w:t>
            </w:r>
          </w:p>
        </w:tc>
      </w:tr>
      <w:tr w:rsidR="00C9714D" w:rsidRPr="0000291B" w14:paraId="0A6D0CBD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A54FA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Guyana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AC0BB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0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08B78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,359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343A7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6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714F7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3 (22 , 25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C2385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B6C5A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3 (22 , 25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873AB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A18B9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3547C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</w:tr>
      <w:tr w:rsidR="00C9714D" w:rsidRPr="0000291B" w14:paraId="0AE7B09A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E7386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Honduras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28C62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067FC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,775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22D52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9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1AFE1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9 (17 , 21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525C7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7115E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9 (17 , 20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22755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B95BB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7 (15 , 19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C2D6E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4</w:t>
            </w:r>
          </w:p>
        </w:tc>
      </w:tr>
      <w:tr w:rsidR="00C9714D" w:rsidRPr="0000291B" w14:paraId="4FB2E343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EBD0A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Indonesia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71235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2528D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1,132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58FC9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4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A0470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 (5 , 6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8FE2D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9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BD4C0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 (5 , 6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D7967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75257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 (3 , 4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E9911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5</w:t>
            </w:r>
          </w:p>
        </w:tc>
      </w:tr>
      <w:tr w:rsidR="00C9714D" w:rsidRPr="0000291B" w14:paraId="3FB5355B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56320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Iraq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877AC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3F267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,028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728FE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8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C6E5F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7 (16 , 19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2DAAD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BE01C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6 (14 , 18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17408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D12EC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7 (15 , 18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BD488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3</w:t>
            </w:r>
          </w:p>
        </w:tc>
      </w:tr>
      <w:tr w:rsidR="00C9714D" w:rsidRPr="0000291B" w14:paraId="05FF8652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CB6A2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Jamaica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71EC6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0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45512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,616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03D6D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2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146AE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2 (20 , 25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15103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DA4BA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1 (19 , 24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535BB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1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B2FB0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1 (19 , 23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12403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2</w:t>
            </w:r>
          </w:p>
        </w:tc>
      </w:tr>
      <w:tr w:rsidR="00C9714D" w:rsidRPr="0000291B" w14:paraId="23607901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0BB9A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Jordan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9C530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07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E656D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,132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60023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00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FEF31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8 (36 , 40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818A6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656B8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8 (16 , 20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9B673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918F0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EB41C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</w:tr>
      <w:tr w:rsidR="00C9714D" w:rsidRPr="0000291B" w14:paraId="59AD2ADC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EE53E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Kenya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D591C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0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05BFD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,522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5EA6D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4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F388E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7 (25 , 28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97B13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3596D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9 (28 , 31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A760D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FA732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DCDCD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</w:tr>
      <w:tr w:rsidR="00C9714D" w:rsidRPr="0000291B" w14:paraId="56A9FD6F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20E5D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Kiribati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DFAD2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C3FD9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,579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A67CF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5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D5355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5 (32 , 37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2A345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E5B2C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4 (31 , 36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C6270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954C4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1 (29 , 34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5BEEB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1</w:t>
            </w:r>
          </w:p>
        </w:tc>
      </w:tr>
      <w:tr w:rsidR="00C9714D" w:rsidRPr="0000291B" w14:paraId="72F310D3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C70C7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Kuwait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F59E3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819E8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,508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694D9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8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9322F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7 (16 , 19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6F78A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32107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7 (16 , 19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6F6B7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396E8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7 (16 , 19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1269D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4</w:t>
            </w:r>
          </w:p>
        </w:tc>
      </w:tr>
      <w:tr w:rsidR="00C9714D" w:rsidRPr="0000291B" w14:paraId="13182BA6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D96CE7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Lao People's Democratic Republic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3DCAB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A5649D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,681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1A25E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0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EC6FE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 (3 , 4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4C5C2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9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361E4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 (4 , 5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F4D6E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A5A7D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 (5 , 6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E4C0B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5</w:t>
            </w:r>
          </w:p>
        </w:tc>
      </w:tr>
      <w:tr w:rsidR="00C9714D" w:rsidRPr="0000291B" w14:paraId="6D0E17E8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F3721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Lebanon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2ACD3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D1190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,282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7A557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7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EE741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5 (13 , 16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A6A9F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956F0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2 (10 , 13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914B8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CC776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4 (12 , 15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CD401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4</w:t>
            </w:r>
          </w:p>
        </w:tc>
      </w:tr>
      <w:tr w:rsidR="00C9714D" w:rsidRPr="0000291B" w14:paraId="0A788BAD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80E8D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Malawi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30706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09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135D1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,350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A5517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4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F15BF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3 (12 , 15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1F150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37B5A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1 (19 , 23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01E1D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1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00019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4 (12 , 15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09672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5</w:t>
            </w:r>
          </w:p>
        </w:tc>
      </w:tr>
      <w:tr w:rsidR="00C9714D" w:rsidRPr="0000291B" w14:paraId="14810459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333DA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Maldives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92164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2C215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,435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C87C8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0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1C991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4 (13 , 15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E8536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931AB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9 (18 , 20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37125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87460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3 (12 , 15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58236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4</w:t>
            </w:r>
          </w:p>
        </w:tc>
      </w:tr>
      <w:tr w:rsidR="00C9714D" w:rsidRPr="0000291B" w14:paraId="79D0CB0D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07CAF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Mauritania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C21D0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0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9F30B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,052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DB599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0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CAF28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8 (17 , 20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8860B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B3F25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6 (14 , 17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23EB0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BD462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8 (16 , 19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F8367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4</w:t>
            </w:r>
          </w:p>
        </w:tc>
      </w:tr>
      <w:tr w:rsidR="00C9714D" w:rsidRPr="0000291B" w14:paraId="421C2A94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A9A3F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Mongolia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C4BB6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16361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,391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E470C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8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863CA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3 (22 , 24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8FA59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90A7D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5 (14 , 16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4354D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DA748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0 (9 , 11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76CF8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4</w:t>
            </w:r>
          </w:p>
        </w:tc>
      </w:tr>
      <w:tr w:rsidR="00C9714D" w:rsidRPr="0000291B" w14:paraId="6C62D9AF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A4A5A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lastRenderedPageBreak/>
              <w:t>Montserrat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34FB0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08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4E97A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8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DE5A7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8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02D14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 (15 , 26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E4A62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13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85D95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6 (12 , 22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AD7A6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FCFD3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4A74C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</w:tr>
      <w:tr w:rsidR="00C9714D" w:rsidRPr="0000291B" w14:paraId="601727FC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60EEE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Morocco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779C8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0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7C5C6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,914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B07C8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2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66F1A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7 (16 , 18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1246A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EECE4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5 (14 , 16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2E6BC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A702B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4 (13 , 16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E1276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4</w:t>
            </w:r>
          </w:p>
        </w:tc>
      </w:tr>
      <w:tr w:rsidR="00C9714D" w:rsidRPr="0000291B" w14:paraId="660CC269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5D6B2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Mozambique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A56F0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5FACC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,910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33422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0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3D5E4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9 (17 , 20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167FD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F3EC8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1 (19 , 23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871C0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5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0863A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9 (17 , 21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A30BD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3</w:t>
            </w:r>
          </w:p>
        </w:tc>
      </w:tr>
      <w:tr w:rsidR="00C9714D" w:rsidRPr="0000291B" w14:paraId="4723B821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B2AD0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Myanmar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619EB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07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D3A98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,806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D942F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5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ACD68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 (1 , 2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6CBD9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9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71F18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0BEB2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0B0D7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D23D0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</w:tr>
      <w:tr w:rsidR="00C9714D" w:rsidRPr="0000291B" w14:paraId="0F22E828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BB476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Namibia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6F0FB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7860F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,510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E9BC2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9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A1EB2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 (19 , 21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85580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4EA3D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7 (25 , 28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AFEB9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AF3DE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7 (26 , 28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A84BC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4</w:t>
            </w:r>
          </w:p>
        </w:tc>
      </w:tr>
      <w:tr w:rsidR="00C9714D" w:rsidRPr="0000291B" w14:paraId="77E1AD13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1016D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Nepal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08398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5459F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,515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CB1B6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0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A81DD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3 (12 , 14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4C0BF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3217A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3 (12 , 14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800BD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1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12E12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 (9 , 10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15975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5</w:t>
            </w:r>
          </w:p>
        </w:tc>
      </w:tr>
      <w:tr w:rsidR="00C9714D" w:rsidRPr="0000291B" w14:paraId="6FCE233B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9AE5C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Nauru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2CE06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68468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60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928DE2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3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9D391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9 (25 , 33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651EB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181F5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4 (20 , 28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368D3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931CE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88CCA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</w:tr>
      <w:tr w:rsidR="00C9714D" w:rsidRPr="0000291B" w14:paraId="02B2D197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A8665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Niue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2A330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0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B41C0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41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6505E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1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61C75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2 (7 , 18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EAD70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14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0821F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0 (6 , 16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CB068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87B1F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0 (6 , 16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818F8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5</w:t>
            </w:r>
          </w:p>
        </w:tc>
      </w:tr>
      <w:tr w:rsidR="00C9714D" w:rsidRPr="0000291B" w14:paraId="6F3A6A97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F4C20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Pakistan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818EE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09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140DF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,173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27FC2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6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BF9AA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 (7 , 8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5AD7A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CD612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 (7 , 8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D4596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8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3452F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21708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</w:tr>
      <w:tr w:rsidR="00C9714D" w:rsidRPr="0000291B" w14:paraId="4E785840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81725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Peru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CBCAF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0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F620A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,881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0D2A8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5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E3345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 (19 , 22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1DFC4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24C3B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6 (14 , 17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327BB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6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828E5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8 (16 , 19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5ABB0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4</w:t>
            </w:r>
          </w:p>
        </w:tc>
      </w:tr>
      <w:tr w:rsidR="00C9714D" w:rsidRPr="0000291B" w14:paraId="6E3F1FB0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E7CDE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Philippines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946E2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13E38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,286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CB653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9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B48AC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7 (16 , 18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FC300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8D302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1 (11 , 12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3BEE2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1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E9EB3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3 (12 , 14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AEE27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5</w:t>
            </w:r>
          </w:p>
        </w:tc>
      </w:tr>
      <w:tr w:rsidR="00C9714D" w:rsidRPr="0000291B" w14:paraId="24562C0E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F94C2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Republic of Macedonia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A86A8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07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CAD00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,105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5CE43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3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6C485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 (8 , 11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DF689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7C5E7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 (5 , 7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00A7C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EE92C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42AAF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</w:tr>
      <w:tr w:rsidR="00C9714D" w:rsidRPr="0000291B" w14:paraId="24E8128A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4DC92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Saint Kitts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E8B75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8C6BE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,728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D4C8E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0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E9BC8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7 (15 , 19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B2A56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4078C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7 (15 , 18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26BB0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A1302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4 (12 , 16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805ED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3</w:t>
            </w:r>
          </w:p>
        </w:tc>
      </w:tr>
      <w:tr w:rsidR="00C9714D" w:rsidRPr="0000291B" w14:paraId="30215AA1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C0FDF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Samoa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9D2C0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6E998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,347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C1787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9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F6F70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3 (31 , 35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2CF0D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E001F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0 (38 , 42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7980E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10F0D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2 (60 , 64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B47E2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2</w:t>
            </w:r>
          </w:p>
        </w:tc>
      </w:tr>
      <w:tr w:rsidR="00C9714D" w:rsidRPr="0000291B" w14:paraId="7F3E0ACB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EAECE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Seychelles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4BFEC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38538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,515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A8FEE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2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08E75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2 (20 , 23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5CEB0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6E18B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2 (20 , 23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786C2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9BB96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 (18 , 21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E2DC1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3</w:t>
            </w:r>
          </w:p>
        </w:tc>
      </w:tr>
      <w:tr w:rsidR="00C9714D" w:rsidRPr="0000291B" w14:paraId="58CAACA3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10B1B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Solomon Islands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3B9F1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10FB1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,415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3DB88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5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9CF44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0 (27 , 32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13BE5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39203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8 (26 , 31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5646B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A22EE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8 (35 , 41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AD7EF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9</w:t>
            </w:r>
          </w:p>
        </w:tc>
      </w:tr>
      <w:tr w:rsidR="00C9714D" w:rsidRPr="0000291B" w14:paraId="5097B0C0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DC79F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Sri Lanka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019DF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08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D4446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,590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0F71E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9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4EA86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0 (9 , 12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61276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F1567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3 (12 , 15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4F6C6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BC20D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0486F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</w:tr>
      <w:tr w:rsidR="00C9714D" w:rsidRPr="0000291B" w14:paraId="3EED68B9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49B33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Saint Lucia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2F17B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07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6E27C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,267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FB90FA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4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5B02C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9 (17 , 21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44A4C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315EF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7 (15 , 19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D40E0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9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E9D0E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BE719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</w:tr>
      <w:tr w:rsidR="00C9714D" w:rsidRPr="0000291B" w14:paraId="01874909" w14:textId="77777777" w:rsidTr="00410574">
        <w:trPr>
          <w:gridAfter w:val="1"/>
          <w:wAfter w:w="18" w:type="dxa"/>
          <w:trHeight w:val="299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7555A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Suriname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236DC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09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F759B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,690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F936D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9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78773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3 (12 , 15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43239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7A0D5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2 (10 , 14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1C2FA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1C21F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0 (8 , 11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0D5D0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4</w:t>
            </w:r>
          </w:p>
        </w:tc>
      </w:tr>
      <w:tr w:rsidR="00C9714D" w:rsidRPr="0000291B" w14:paraId="681CA7EF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981C9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Tajikistan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4D99C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06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CEF97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,620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05D5A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0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A3C50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2 (12 , 13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86AC8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9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54A74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2 (11 , 12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62F24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B3A3E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61EE9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</w:tr>
      <w:tr w:rsidR="00C9714D" w:rsidRPr="0000291B" w14:paraId="7E699E7B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36D1E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Thailand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DE3F4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EC921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,855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6C762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9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BF6FC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2 (11 , 13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EE91B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17631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3 (12 , 14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01749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1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A0B10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3 (12 , 13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7197C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5</w:t>
            </w:r>
          </w:p>
        </w:tc>
      </w:tr>
      <w:tr w:rsidR="00C9714D" w:rsidRPr="0000291B" w14:paraId="67382EAE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1DF60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Tokelau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3481B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212AC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40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30250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1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C88E3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6 (18 , 34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C2D6D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03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79AF1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4 (17 , 32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00291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F478B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9 (22 , 38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89BA8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</w:t>
            </w:r>
          </w:p>
        </w:tc>
      </w:tr>
      <w:tr w:rsidR="00C9714D" w:rsidRPr="0000291B" w14:paraId="1AC0C440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3C151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Trinidad Tobago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C4726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2470F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,800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CE484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0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75C2B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7 (15 , 18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7AAA5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A71A8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7 (16 , 19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6FB39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06E3B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4 (13 , 15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1B3F0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4</w:t>
            </w:r>
          </w:p>
        </w:tc>
      </w:tr>
      <w:tr w:rsidR="00C9714D" w:rsidRPr="0000291B" w14:paraId="729F2B66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5785B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Tunisia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7223C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08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93647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,850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443DE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3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C8214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1 (20 , 23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6F85B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292A6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4 (13 , 15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0D11C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1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2DABE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E6E03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</w:tr>
      <w:tr w:rsidR="00C9714D" w:rsidRPr="0000291B" w14:paraId="64000C20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0DEBD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Tuvalu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DEE13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31A94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41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F8B23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0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9A2B9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 (6 , 10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440FD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E0313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1 (9 , 13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8CF97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0859C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 (7 , 11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27C86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3</w:t>
            </w:r>
          </w:p>
        </w:tc>
      </w:tr>
      <w:tr w:rsidR="00C9714D" w:rsidRPr="0000291B" w14:paraId="64BA756D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E1398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Uganda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2A49C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0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1A7DA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,188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10BFE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9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5F925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9 (18 , 20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3F389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28240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1 (20 , 23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B7C8F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65358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815D6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</w:tr>
      <w:tr w:rsidR="00C9714D" w:rsidRPr="0000291B" w14:paraId="3A69FD29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7C9C3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United Arab Emirates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41EA5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0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893DA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,565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D1253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1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4C502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6 (14 , 17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6A2CF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0CB2C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5 (14 , 17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F2702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85145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3 (12 , 15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279DD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4</w:t>
            </w:r>
          </w:p>
        </w:tc>
      </w:tr>
      <w:tr w:rsidR="00C9714D" w:rsidRPr="0000291B" w14:paraId="173C4BE1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1DAB3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United Rep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.</w:t>
            </w: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 of Tanzania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FBF79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15282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,780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71EFE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7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CC0FB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4 (13 , 15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41455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CCEBB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0 (9 , 11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3AB36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BF0D6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1 (10 , 12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320C0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5</w:t>
            </w:r>
          </w:p>
        </w:tc>
      </w:tr>
      <w:tr w:rsidR="00C9714D" w:rsidRPr="0000291B" w14:paraId="15D22016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7C064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Uruguay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CAB60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73CD7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,510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6026E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1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83F9A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1 (10 , 12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CEAB5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51404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 (7 , 10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DDDBB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02793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B07AC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</w:tr>
      <w:tr w:rsidR="00C9714D" w:rsidRPr="0000291B" w14:paraId="7242B1C1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5B439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anuatu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FCC70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2EDCF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,119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9E142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2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390A0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8 (15 , 20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FF01C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B65E5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2 (19 , 24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0FF8C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8735B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3 (21 , 26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E2734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0</w:t>
            </w:r>
          </w:p>
        </w:tc>
      </w:tr>
      <w:tr w:rsidR="00C9714D" w:rsidRPr="0000291B" w14:paraId="5965DE2E" w14:textId="77777777" w:rsidTr="00410574">
        <w:trPr>
          <w:gridAfter w:val="1"/>
          <w:wAfter w:w="18" w:type="dxa"/>
          <w:trHeight w:val="80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A3E57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enezuela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64195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0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ED0E4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,240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0738D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5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DAEF4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0 (9 , 12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DB276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44151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 (7 , 10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AA234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DA6BF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2989F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</w:tr>
      <w:tr w:rsidR="00C9714D" w:rsidRPr="0000291B" w14:paraId="7F5A4B1E" w14:textId="77777777" w:rsidTr="00410574">
        <w:trPr>
          <w:gridAfter w:val="1"/>
          <w:wAfter w:w="18" w:type="dxa"/>
          <w:trHeight w:val="299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9836C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ietnam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3919C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60388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,289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26DF7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6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19CB6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6 (15 , 18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5AEE3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2F9DB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813A9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710B7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8F98B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</w:tr>
      <w:tr w:rsidR="00C9714D" w:rsidRPr="0000291B" w14:paraId="4BD544A1" w14:textId="77777777" w:rsidTr="00410574">
        <w:trPr>
          <w:gridAfter w:val="1"/>
          <w:wAfter w:w="18" w:type="dxa"/>
          <w:trHeight w:val="299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0C764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Wallis Futuna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E2D28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72B9A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,105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08524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2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099E3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3 (21 , 26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C4AD8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00ED7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9 (26 , 32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64E28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9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13EB4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5 (13 , 17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F67FD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1</w:t>
            </w:r>
          </w:p>
        </w:tc>
      </w:tr>
      <w:tr w:rsidR="00C9714D" w:rsidRPr="0000291B" w14:paraId="631095BE" w14:textId="77777777" w:rsidTr="00410574">
        <w:trPr>
          <w:gridAfter w:val="1"/>
          <w:wAfter w:w="18" w:type="dxa"/>
          <w:trHeight w:val="299"/>
        </w:trPr>
        <w:tc>
          <w:tcPr>
            <w:tcW w:w="1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6A7A8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Zambia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AC9B3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0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8A08F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,184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46133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0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18D70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1 (29 , 33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BC618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B80B4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1 (39 , 43)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54824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D6340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53D62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</w:tr>
      <w:tr w:rsidR="00C9714D" w:rsidRPr="0000291B" w14:paraId="27612D68" w14:textId="77777777" w:rsidTr="00410574">
        <w:trPr>
          <w:gridAfter w:val="1"/>
          <w:wAfter w:w="18" w:type="dxa"/>
          <w:trHeight w:val="299"/>
        </w:trPr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D9340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Zimbabwe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16C4C2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13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871D64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,816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F7A24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4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7D97D0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6 (25 , 27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35CD26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8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0BE253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6 (24 , 27)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F67AD8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0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D39181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81BDF4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</w:t>
            </w:r>
          </w:p>
        </w:tc>
      </w:tr>
      <w:tr w:rsidR="00C9714D" w:rsidRPr="0000291B" w14:paraId="47E7280E" w14:textId="77777777" w:rsidTr="00410574">
        <w:trPr>
          <w:gridAfter w:val="1"/>
          <w:wAfter w:w="18" w:type="dxa"/>
          <w:trHeight w:val="70"/>
        </w:trPr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7BA9C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Overall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5EC59E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D01B29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51,763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EC8C9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59BF80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8 (16 , 19)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1494B3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0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9972F6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8 (15 , 21)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DC42B3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00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F7A644" w14:textId="77777777" w:rsidR="00C9714D" w:rsidRPr="0000291B" w:rsidRDefault="00C9714D" w:rsidP="00410574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6 (14 , 18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B2655B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00</w:t>
            </w:r>
          </w:p>
        </w:tc>
      </w:tr>
      <w:tr w:rsidR="00C9714D" w:rsidRPr="0000291B" w14:paraId="424AD86B" w14:textId="77777777" w:rsidTr="00410574">
        <w:trPr>
          <w:trHeight w:val="70"/>
        </w:trPr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86C51" w14:textId="77777777" w:rsidR="00C9714D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I-squared I</w:t>
            </w:r>
            <w:proofErr w:type="gramStart"/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eastAsia="en-AU"/>
              </w:rPr>
              <w:t>2,</w:t>
            </w: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,</w:t>
            </w:r>
            <w:proofErr w:type="gramEnd"/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 %  </w:t>
            </w:r>
          </w:p>
          <w:p w14:paraId="1A6020FE" w14:textId="77777777" w:rsidR="00C9714D" w:rsidRPr="0000291B" w:rsidRDefault="00C9714D" w:rsidP="0041057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(P-value)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DE6146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46B2B1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1F84F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22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DFB788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9.42 (P&lt;0.001)</w:t>
            </w:r>
          </w:p>
        </w:tc>
        <w:tc>
          <w:tcPr>
            <w:tcW w:w="22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90A529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9.85 (P&lt;0.001)</w:t>
            </w:r>
          </w:p>
        </w:tc>
        <w:tc>
          <w:tcPr>
            <w:tcW w:w="227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1CFE0C" w14:textId="77777777" w:rsidR="00C9714D" w:rsidRPr="0000291B" w:rsidRDefault="00C9714D" w:rsidP="0041057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00291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9.41 (P&lt;0.001)</w:t>
            </w:r>
          </w:p>
        </w:tc>
      </w:tr>
    </w:tbl>
    <w:p w14:paraId="5E942C56" w14:textId="77777777" w:rsidR="00C9714D" w:rsidRDefault="00C9714D" w:rsidP="00C9714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18"/>
          <w:lang w:eastAsia="en-AU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  <w:lang w:eastAsia="en-AU"/>
        </w:rPr>
        <w:t>P-value for heterogeneity</w:t>
      </w:r>
    </w:p>
    <w:p w14:paraId="4C5D5457" w14:textId="4D02778A" w:rsidR="00C9714D" w:rsidRPr="00F1423B" w:rsidRDefault="00C9714D" w:rsidP="00C9714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18"/>
          <w:lang w:eastAsia="en-AU"/>
        </w:rPr>
        <w:sectPr w:rsidR="00C9714D" w:rsidRPr="00F1423B" w:rsidSect="004A3755">
          <w:pgSz w:w="11906" w:h="16838"/>
          <w:pgMar w:top="567" w:right="1134" w:bottom="1134" w:left="1134" w:header="709" w:footer="709" w:gutter="0"/>
          <w:cols w:space="708"/>
          <w:docGrid w:linePitch="360"/>
        </w:sectPr>
      </w:pPr>
    </w:p>
    <w:p w14:paraId="6C0C9F15" w14:textId="1730FA63" w:rsidR="00A21DB5" w:rsidRDefault="00C9714D"/>
    <w:sectPr w:rsidR="00A21D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MTextDQ1MbA0sTRU0lEKTi0uzszPAykwrAUA2d3PtiwAAAA="/>
  </w:docVars>
  <w:rsids>
    <w:rsidRoot w:val="00C9714D"/>
    <w:rsid w:val="006F251D"/>
    <w:rsid w:val="00C9714D"/>
    <w:rsid w:val="00F33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646CB4"/>
  <w15:chartTrackingRefBased/>
  <w15:docId w15:val="{B8E7CE38-8940-44F6-83EF-11A0C7835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1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71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714D"/>
  </w:style>
  <w:style w:type="paragraph" w:styleId="Footer">
    <w:name w:val="footer"/>
    <w:basedOn w:val="Normal"/>
    <w:link w:val="FooterChar"/>
    <w:uiPriority w:val="99"/>
    <w:unhideWhenUsed/>
    <w:rsid w:val="00C971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71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18</Words>
  <Characters>5235</Characters>
  <Application>Microsoft Office Word</Application>
  <DocSecurity>0</DocSecurity>
  <Lines>43</Lines>
  <Paragraphs>12</Paragraphs>
  <ScaleCrop>false</ScaleCrop>
  <Company/>
  <LinksUpToDate>false</LinksUpToDate>
  <CharactersWithSpaces>6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Mahumud</dc:creator>
  <cp:keywords/>
  <dc:description/>
  <cp:lastModifiedBy>Md Mahumud</cp:lastModifiedBy>
  <cp:revision>1</cp:revision>
  <dcterms:created xsi:type="dcterms:W3CDTF">2021-04-14T04:18:00Z</dcterms:created>
  <dcterms:modified xsi:type="dcterms:W3CDTF">2021-04-14T04:21:00Z</dcterms:modified>
</cp:coreProperties>
</file>